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67A8B" w14:textId="46EF0C94" w:rsidR="009A0AA8" w:rsidRPr="007A3904" w:rsidRDefault="009A0AA8" w:rsidP="009A0AA8">
      <w:pPr>
        <w:pStyle w:val="Heading1"/>
        <w:jc w:val="center"/>
        <w:rPr>
          <w:rFonts w:ascii="Times New Roman" w:eastAsiaTheme="minorHAnsi" w:hAnsi="Times New Roman" w:cs="Times New Roman"/>
          <w:lang w:eastAsia="zh-CN"/>
        </w:rPr>
      </w:pPr>
      <w:r w:rsidRPr="007A3904">
        <w:rPr>
          <w:rFonts w:ascii="Times New Roman" w:eastAsiaTheme="minorHAnsi" w:hAnsi="Times New Roman" w:cs="Times New Roman"/>
          <w:lang w:eastAsia="zh-CN"/>
        </w:rPr>
        <w:t>Lab 06: Shiny in R</w:t>
      </w:r>
    </w:p>
    <w:p w14:paraId="1F87F83F" w14:textId="5466DC6D" w:rsidR="009A0AA8" w:rsidRPr="007A3904" w:rsidRDefault="009A0AA8" w:rsidP="009A0AA8">
      <w:pPr>
        <w:rPr>
          <w:rFonts w:ascii="Times New Roman" w:hAnsi="Times New Roman" w:cs="Times New Roman"/>
          <w:lang w:eastAsia="zh-CN"/>
        </w:rPr>
      </w:pPr>
      <w:r w:rsidRPr="007A3904">
        <w:rPr>
          <w:rFonts w:ascii="Times New Roman" w:hAnsi="Times New Roman" w:cs="Times New Roman"/>
          <w:lang w:eastAsia="zh-CN"/>
        </w:rPr>
        <w:t>In th</w:t>
      </w:r>
      <w:r w:rsidR="00E86784" w:rsidRPr="007A3904">
        <w:rPr>
          <w:rFonts w:ascii="Times New Roman" w:hAnsi="Times New Roman" w:cs="Times New Roman"/>
          <w:lang w:eastAsia="zh-CN"/>
        </w:rPr>
        <w:t>is</w:t>
      </w:r>
      <w:r w:rsidRPr="007A3904">
        <w:rPr>
          <w:rFonts w:ascii="Times New Roman" w:hAnsi="Times New Roman" w:cs="Times New Roman"/>
          <w:lang w:eastAsia="zh-CN"/>
        </w:rPr>
        <w:t xml:space="preserve"> lab, </w:t>
      </w:r>
      <w:r w:rsidR="00811D35" w:rsidRPr="007A3904">
        <w:rPr>
          <w:rFonts w:ascii="Times New Roman" w:hAnsi="Times New Roman" w:cs="Times New Roman"/>
          <w:lang w:eastAsia="zh-CN"/>
        </w:rPr>
        <w:t>you will use the same data (</w:t>
      </w:r>
      <w:proofErr w:type="spellStart"/>
      <w:r w:rsidR="00811D35" w:rsidRPr="007A3904">
        <w:rPr>
          <w:rFonts w:ascii="Times New Roman" w:hAnsi="Times New Roman" w:cs="Times New Roman"/>
          <w:lang w:eastAsia="zh-CN"/>
        </w:rPr>
        <w:t>cbsa_points.shp</w:t>
      </w:r>
      <w:proofErr w:type="spellEnd"/>
      <w:r w:rsidR="00811D35" w:rsidRPr="007A3904">
        <w:rPr>
          <w:rFonts w:ascii="Times New Roman" w:hAnsi="Times New Roman" w:cs="Times New Roman"/>
          <w:lang w:eastAsia="zh-CN"/>
        </w:rPr>
        <w:t xml:space="preserve">) from lecture. Please add a button </w:t>
      </w:r>
      <w:r w:rsidR="00E86784" w:rsidRPr="007A3904">
        <w:rPr>
          <w:rFonts w:ascii="Times New Roman" w:hAnsi="Times New Roman" w:cs="Times New Roman"/>
          <w:lang w:eastAsia="zh-CN"/>
        </w:rPr>
        <w:t xml:space="preserve">to </w:t>
      </w:r>
      <w:r w:rsidR="00811D35" w:rsidRPr="007A3904">
        <w:rPr>
          <w:rFonts w:ascii="Times New Roman" w:hAnsi="Times New Roman" w:cs="Times New Roman"/>
          <w:lang w:eastAsia="zh-CN"/>
        </w:rPr>
        <w:t>build upon on the web page</w:t>
      </w:r>
      <w:r w:rsidR="00E86784" w:rsidRPr="007A3904">
        <w:rPr>
          <w:rFonts w:ascii="Times New Roman" w:hAnsi="Times New Roman" w:cs="Times New Roman"/>
          <w:lang w:eastAsia="zh-CN"/>
        </w:rPr>
        <w:t xml:space="preserve"> </w:t>
      </w:r>
      <w:r w:rsidR="00811D35" w:rsidRPr="007A3904">
        <w:rPr>
          <w:rFonts w:ascii="Times New Roman" w:hAnsi="Times New Roman" w:cs="Times New Roman"/>
          <w:lang w:eastAsia="zh-CN"/>
        </w:rPr>
        <w:t>we created in</w:t>
      </w:r>
      <w:r w:rsidR="00E86784" w:rsidRPr="007A3904">
        <w:rPr>
          <w:rFonts w:ascii="Times New Roman" w:hAnsi="Times New Roman" w:cs="Times New Roman"/>
          <w:lang w:eastAsia="zh-CN"/>
        </w:rPr>
        <w:t xml:space="preserve"> </w:t>
      </w:r>
      <w:r w:rsidR="00811D35" w:rsidRPr="007A3904">
        <w:rPr>
          <w:rFonts w:ascii="Times New Roman" w:hAnsi="Times New Roman" w:cs="Times New Roman"/>
          <w:lang w:eastAsia="zh-CN"/>
        </w:rPr>
        <w:t xml:space="preserve">class. </w:t>
      </w:r>
    </w:p>
    <w:p w14:paraId="3E4B42E2" w14:textId="77777777" w:rsidR="009A0AA8" w:rsidRPr="007A3904" w:rsidRDefault="009A0AA8" w:rsidP="009A0AA8">
      <w:pPr>
        <w:rPr>
          <w:rFonts w:ascii="Times New Roman" w:hAnsi="Times New Roman" w:cs="Times New Roman"/>
          <w:lang w:eastAsia="zh-CN"/>
        </w:rPr>
      </w:pPr>
      <w:r w:rsidRPr="007A3904">
        <w:rPr>
          <w:rFonts w:ascii="Times New Roman" w:hAnsi="Times New Roman" w:cs="Times New Roman"/>
          <w:lang w:eastAsia="zh-CN"/>
        </w:rPr>
        <w:t xml:space="preserve">This lab is worth a total of </w:t>
      </w:r>
      <w:r w:rsidRPr="007A3904">
        <w:rPr>
          <w:rFonts w:ascii="Times New Roman" w:hAnsi="Times New Roman" w:cs="Times New Roman"/>
          <w:b/>
          <w:bCs/>
          <w:lang w:eastAsia="zh-CN"/>
        </w:rPr>
        <w:t>65 points</w:t>
      </w:r>
      <w:r w:rsidRPr="007A3904">
        <w:rPr>
          <w:rFonts w:ascii="Times New Roman" w:hAnsi="Times New Roman" w:cs="Times New Roman"/>
          <w:lang w:eastAsia="zh-C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  <w:lang w:eastAsia="zh-CN"/>
        </w:rPr>
        <w:t>6.5%</w:t>
      </w:r>
      <w:r w:rsidRPr="007A3904">
        <w:rPr>
          <w:rFonts w:ascii="Times New Roman" w:hAnsi="Times New Roman" w:cs="Times New Roman"/>
          <w:lang w:eastAsia="zh-CN"/>
        </w:rPr>
        <w:t xml:space="preserve"> toward the final grade</w:t>
      </w:r>
    </w:p>
    <w:p w14:paraId="6851A234" w14:textId="6E022AC5" w:rsidR="009A0AA8" w:rsidRPr="007A3904" w:rsidRDefault="009A0AA8" w:rsidP="009A0AA8">
      <w:pPr>
        <w:rPr>
          <w:rFonts w:ascii="Times New Roman" w:hAnsi="Times New Roman" w:cs="Times New Roman"/>
          <w:lang w:eastAsia="zh-CN"/>
        </w:rPr>
      </w:pPr>
      <w:r w:rsidRPr="007A3904">
        <w:rPr>
          <w:rFonts w:ascii="Times New Roman" w:hAnsi="Times New Roman" w:cs="Times New Roman"/>
          <w:lang w:eastAsia="zh-CN"/>
        </w:rPr>
        <w:t xml:space="preserve">Submit this word document by midnight (11:29 PM) on October 20. </w:t>
      </w:r>
    </w:p>
    <w:p w14:paraId="1EC89762" w14:textId="77777777" w:rsidR="009A0AA8" w:rsidRPr="007A3904" w:rsidRDefault="009A0AA8" w:rsidP="009A0AA8">
      <w:pPr>
        <w:pStyle w:val="Heading2"/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>Requirements:</w:t>
      </w:r>
    </w:p>
    <w:p w14:paraId="1064530F" w14:textId="21846031" w:rsidR="009A0AA8" w:rsidRPr="007A3904" w:rsidRDefault="009A0AA8" w:rsidP="009A0AA8">
      <w:pPr>
        <w:pStyle w:val="NormalWeb"/>
      </w:pPr>
      <w:r w:rsidRPr="007A3904">
        <w:t xml:space="preserve">Your interactive map should </w:t>
      </w:r>
      <w:r w:rsidRPr="007A3904">
        <w:rPr>
          <w:rFonts w:eastAsia="DengXian"/>
          <w:lang w:eastAsia="zh-CN"/>
        </w:rPr>
        <w:t xml:space="preserve">have </w:t>
      </w:r>
      <w:r w:rsidR="00E86784" w:rsidRPr="007A3904">
        <w:rPr>
          <w:rFonts w:eastAsia="DengXian"/>
          <w:lang w:eastAsia="zh-CN"/>
        </w:rPr>
        <w:t>below</w:t>
      </w:r>
      <w:r w:rsidRPr="007A3904">
        <w:t xml:space="preserve"> functionality:</w:t>
      </w:r>
    </w:p>
    <w:p w14:paraId="4DFE74B8" w14:textId="6DDCF06B" w:rsidR="009A0AA8" w:rsidRPr="007A3904" w:rsidRDefault="009A0AA8" w:rsidP="009A0AA8">
      <w:pPr>
        <w:pStyle w:val="Heading2"/>
        <w:numPr>
          <w:ilvl w:val="0"/>
          <w:numId w:val="4"/>
        </w:numPr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 xml:space="preserve">Limit choice: Create a </w:t>
      </w:r>
      <w:proofErr w:type="spellStart"/>
      <w:proofErr w:type="gramStart"/>
      <w:r w:rsidRPr="007A3904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>radioButtons</w:t>
      </w:r>
      <w:proofErr w:type="spellEnd"/>
      <w:r w:rsidRPr="007A3904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>(</w:t>
      </w:r>
      <w:proofErr w:type="gramEnd"/>
      <w:r w:rsidRPr="007A3904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 xml:space="preserve">) to </w:t>
      </w:r>
      <w:r w:rsidR="00811D35" w:rsidRPr="007A3904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 xml:space="preserve">display the available </w:t>
      </w:r>
      <w:r w:rsidRPr="007A3904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>options.</w:t>
      </w:r>
    </w:p>
    <w:p w14:paraId="46C1BFFD" w14:textId="02DDD602" w:rsidR="009A0AA8" w:rsidRPr="007A3904" w:rsidRDefault="00811D35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 xml:space="preserve">For a </w:t>
      </w:r>
      <w:r w:rsidR="009A0AA8"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Code demonstration</w:t>
      </w: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 xml:space="preserve">, refer to Section </w:t>
      </w:r>
      <w:r w:rsidR="009A0AA8"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 xml:space="preserve">2.2.5 </w:t>
      </w: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‘</w:t>
      </w:r>
      <w:r w:rsidR="009A0AA8"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Limited choices</w:t>
      </w: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’</w:t>
      </w:r>
      <w:r w:rsidR="009A0AA8"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 xml:space="preserve"> in below link</w:t>
      </w:r>
    </w:p>
    <w:p w14:paraId="6BF195AA" w14:textId="3CBA9AB0" w:rsidR="009A0AA8" w:rsidRPr="007A3904" w:rsidRDefault="007A3904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hyperlink r:id="rId5" w:history="1">
        <w:r w:rsidR="009A0AA8" w:rsidRPr="007A3904">
          <w:rPr>
            <w:rStyle w:val="Hyperlink"/>
            <w:rFonts w:ascii="Times New Roman" w:eastAsia="DengXian" w:hAnsi="Times New Roman" w:cs="Times New Roman"/>
            <w:kern w:val="0"/>
            <w:sz w:val="24"/>
            <w:szCs w:val="24"/>
            <w:lang w:eastAsia="zh-CN"/>
            <w14:ligatures w14:val="none"/>
          </w:rPr>
          <w:t>https://mastering-shiny.org/basic-ui.html</w:t>
        </w:r>
      </w:hyperlink>
    </w:p>
    <w:p w14:paraId="2E6E2024" w14:textId="6C139F2C" w:rsidR="009A0AA8" w:rsidRPr="007A3904" w:rsidRDefault="009A0AA8" w:rsidP="009A0AA8">
      <w:pPr>
        <w:pStyle w:val="ListParagraph"/>
        <w:numPr>
          <w:ilvl w:val="0"/>
          <w:numId w:val="4"/>
        </w:num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Complete server function</w:t>
      </w:r>
    </w:p>
    <w:p w14:paraId="31B430AF" w14:textId="7EFBB9AE" w:rsidR="00811D35" w:rsidRPr="007A3904" w:rsidRDefault="00811D35" w:rsidP="00811D35">
      <w:pPr>
        <w:pStyle w:val="ListParagraph"/>
        <w:numPr>
          <w:ilvl w:val="0"/>
          <w:numId w:val="5"/>
        </w:numPr>
        <w:jc w:val="left"/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When the user selects "All," the map will display all the points, regardless of which states the user has selected.</w:t>
      </w: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br/>
      </w:r>
    </w:p>
    <w:p w14:paraId="786B615F" w14:textId="23FFF34C" w:rsidR="00811D35" w:rsidRPr="007A3904" w:rsidRDefault="00811D35" w:rsidP="00811D35">
      <w:pPr>
        <w:pStyle w:val="ListParagraph"/>
        <w:numPr>
          <w:ilvl w:val="0"/>
          <w:numId w:val="5"/>
        </w:num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When the user selects "Filter," the map will display the results based on the selected states.</w:t>
      </w:r>
    </w:p>
    <w:p w14:paraId="5114830D" w14:textId="28ECAD60" w:rsidR="009A0AA8" w:rsidRPr="007A3904" w:rsidRDefault="009A0AA8" w:rsidP="00811D35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 xml:space="preserve">Hint: add if else </w:t>
      </w:r>
      <w:r w:rsidR="00811D35"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Statement</w:t>
      </w: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 xml:space="preserve"> in</w:t>
      </w:r>
      <w:r w:rsidR="00811D35"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:</w:t>
      </w:r>
    </w:p>
    <w:p w14:paraId="26D9F554" w14:textId="4CA24AF4" w:rsidR="00811D35" w:rsidRPr="007A3904" w:rsidRDefault="00811D35" w:rsidP="00811D35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hAnsi="Times New Roman" w:cs="Times New Roman"/>
          <w:noProof/>
        </w:rPr>
        <w:drawing>
          <wp:inline distT="0" distB="0" distL="0" distR="0" wp14:anchorId="41E09BD9" wp14:editId="7E708138">
            <wp:extent cx="4610100" cy="1209675"/>
            <wp:effectExtent l="0" t="0" r="0" b="9525"/>
            <wp:docPr id="1768401497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401497" name="Picture 1" descr="A close-up of a computer cod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4E9B7" w14:textId="77777777" w:rsidR="009A0AA8" w:rsidRPr="007A3904" w:rsidRDefault="009A0AA8" w:rsidP="009A0AA8">
      <w:pPr>
        <w:pStyle w:val="Heading2"/>
        <w:rPr>
          <w:rFonts w:ascii="Times New Roman" w:eastAsia="DengXian" w:hAnsi="Times New Roman" w:cs="Times New Roman"/>
          <w:lang w:eastAsia="zh-CN"/>
        </w:rPr>
      </w:pPr>
      <w:r w:rsidRPr="007A3904">
        <w:rPr>
          <w:rFonts w:ascii="Times New Roman" w:hAnsi="Times New Roman" w:cs="Times New Roman"/>
        </w:rPr>
        <w:t>Submission:</w:t>
      </w:r>
    </w:p>
    <w:p w14:paraId="0FC6C3B0" w14:textId="77777777" w:rsidR="009A0AA8" w:rsidRPr="007A3904" w:rsidRDefault="009A0AA8" w:rsidP="009A0AA8">
      <w:pPr>
        <w:pStyle w:val="ListParagraph"/>
        <w:numPr>
          <w:ilvl w:val="1"/>
          <w:numId w:val="1"/>
        </w:numPr>
        <w:ind w:left="720"/>
        <w:jc w:val="left"/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Please submit the link to your interactive map.</w:t>
      </w:r>
    </w:p>
    <w:p w14:paraId="574DDEE0" w14:textId="77777777" w:rsidR="009A0AA8" w:rsidRPr="007A3904" w:rsidRDefault="009A0AA8" w:rsidP="009A0AA8">
      <w:pPr>
        <w:jc w:val="left"/>
        <w:rPr>
          <w:rFonts w:ascii="Times New Roman" w:eastAsia="DengXian" w:hAnsi="Times New Roman" w:cs="Times New Roman"/>
          <w:color w:val="0F4761" w:themeColor="accent1" w:themeShade="BF"/>
          <w:sz w:val="32"/>
          <w:szCs w:val="32"/>
          <w:lang w:eastAsia="zh-CN"/>
        </w:rPr>
      </w:pPr>
      <w:r w:rsidRPr="007A3904"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</w:rPr>
        <w:t xml:space="preserve">Example: </w:t>
      </w:r>
    </w:p>
    <w:p w14:paraId="667BA533" w14:textId="66EBBE5C" w:rsidR="00772755" w:rsidRPr="007A3904" w:rsidRDefault="00811D35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bookmarkStart w:id="0" w:name="_GoBack"/>
      <w:r w:rsidRPr="007A3904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https://gisynw.github.io/shinylive/</w:t>
      </w:r>
    </w:p>
    <w:bookmarkEnd w:id="0"/>
    <w:p w14:paraId="325DD9DC" w14:textId="77777777" w:rsidR="007A3904" w:rsidRPr="007A3904" w:rsidRDefault="007A3904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</w:p>
    <w:sectPr w:rsidR="007A3904" w:rsidRPr="007A3904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7267C"/>
    <w:multiLevelType w:val="hybridMultilevel"/>
    <w:tmpl w:val="BF42C066"/>
    <w:lvl w:ilvl="0" w:tplc="183032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C4142"/>
    <w:multiLevelType w:val="hybridMultilevel"/>
    <w:tmpl w:val="9FF86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3D461E"/>
    <w:multiLevelType w:val="hybridMultilevel"/>
    <w:tmpl w:val="99FE3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17010"/>
    <w:multiLevelType w:val="hybridMultilevel"/>
    <w:tmpl w:val="6E66A618"/>
    <w:lvl w:ilvl="0" w:tplc="E9588B0A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56C30"/>
    <w:multiLevelType w:val="multilevel"/>
    <w:tmpl w:val="60C6F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3MTc0MjcyNDO2MLBQ0lEKTi0uzszPAykwqgUA/JJebSwAAAA="/>
  </w:docVars>
  <w:rsids>
    <w:rsidRoot w:val="007D597E"/>
    <w:rsid w:val="0001065B"/>
    <w:rsid w:val="00044DB8"/>
    <w:rsid w:val="000B6619"/>
    <w:rsid w:val="000C642B"/>
    <w:rsid w:val="0017478D"/>
    <w:rsid w:val="00541053"/>
    <w:rsid w:val="00695EA0"/>
    <w:rsid w:val="00731E1D"/>
    <w:rsid w:val="00772755"/>
    <w:rsid w:val="007A3904"/>
    <w:rsid w:val="007D597E"/>
    <w:rsid w:val="00811D35"/>
    <w:rsid w:val="00862392"/>
    <w:rsid w:val="0091345E"/>
    <w:rsid w:val="009A0AA8"/>
    <w:rsid w:val="00AC3014"/>
    <w:rsid w:val="00BC2CEE"/>
    <w:rsid w:val="00BD08AC"/>
    <w:rsid w:val="00E809EB"/>
    <w:rsid w:val="00E86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38D17"/>
  <w15:chartTrackingRefBased/>
  <w15:docId w15:val="{58C8E0CF-130F-4FB2-B254-26ACE1B3D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AA8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59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59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597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597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597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597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597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597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597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7D597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D59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597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597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97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97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97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97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97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59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5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597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597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59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59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59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597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597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597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597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A0AA8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A0AA8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A0AA8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A0A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1D3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astering-shiny.org/basic-ui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8</cp:revision>
  <cp:lastPrinted>2024-10-25T14:47:00Z</cp:lastPrinted>
  <dcterms:created xsi:type="dcterms:W3CDTF">2024-10-07T03:58:00Z</dcterms:created>
  <dcterms:modified xsi:type="dcterms:W3CDTF">2024-10-25T14:47:00Z</dcterms:modified>
</cp:coreProperties>
</file>